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1E4C3D" w14:textId="0A76A0CE" w:rsidR="005F07CB" w:rsidRDefault="00443148" w:rsidP="00443148">
      <w:pPr>
        <w:pStyle w:val="Heading2"/>
      </w:pPr>
      <w:r>
        <w:t>Figures for Experimental Data Folder Instructions</w:t>
      </w:r>
    </w:p>
    <w:p w14:paraId="4A4BCC2D" w14:textId="77777777" w:rsidR="00443148" w:rsidRPr="00443148" w:rsidRDefault="00443148" w:rsidP="00443148"/>
    <w:p w14:paraId="38AB08BD" w14:textId="522F8234" w:rsidR="00443148" w:rsidRDefault="00443148">
      <w:r w:rsidRPr="00443148">
        <w:rPr>
          <w:b/>
          <w:bCs/>
        </w:rPr>
        <w:t>Data Analysis RMD file</w:t>
      </w:r>
      <w:r>
        <w:t xml:space="preserve"> contains the R code used to compute the average, minimum and maximum values for Figure 1 and the code for plotting Figure 1. It also contains the code for plotting Figure 2. Calculations for values plotted in Figure 2 were performed in Excel and can be found in the Data from Experiments folder.</w:t>
      </w:r>
    </w:p>
    <w:p w14:paraId="1E49AF70" w14:textId="2CF61628" w:rsidR="00443148" w:rsidRDefault="00443148">
      <w:r w:rsidRPr="00443148">
        <w:rPr>
          <w:b/>
          <w:bCs/>
        </w:rPr>
        <w:t>Figure 1 TIFF file</w:t>
      </w:r>
      <w:r>
        <w:t xml:space="preserve"> is the attachment for Figure 1 found in the </w:t>
      </w:r>
      <w:proofErr w:type="gramStart"/>
      <w:r>
        <w:t>manuscript</w:t>
      </w:r>
      <w:proofErr w:type="gramEnd"/>
    </w:p>
    <w:p w14:paraId="4B2C7BEF" w14:textId="4217353F" w:rsidR="00443148" w:rsidRDefault="00443148" w:rsidP="00443148">
      <w:r w:rsidRPr="00443148">
        <w:rPr>
          <w:b/>
          <w:bCs/>
        </w:rPr>
        <w:t xml:space="preserve">Figure </w:t>
      </w:r>
      <w:r>
        <w:rPr>
          <w:b/>
          <w:bCs/>
        </w:rPr>
        <w:t>2</w:t>
      </w:r>
      <w:r w:rsidRPr="00443148">
        <w:rPr>
          <w:b/>
          <w:bCs/>
        </w:rPr>
        <w:t xml:space="preserve"> TIFF file</w:t>
      </w:r>
      <w:r>
        <w:t xml:space="preserve"> is the attachment for Figure </w:t>
      </w:r>
      <w:r>
        <w:t>2</w:t>
      </w:r>
      <w:r>
        <w:t xml:space="preserve"> found in the </w:t>
      </w:r>
      <w:proofErr w:type="gramStart"/>
      <w:r>
        <w:t>manuscript</w:t>
      </w:r>
      <w:proofErr w:type="gramEnd"/>
    </w:p>
    <w:p w14:paraId="1DA1E3ED" w14:textId="77777777" w:rsidR="00443148" w:rsidRDefault="00443148"/>
    <w:sectPr w:rsidR="004431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xMDYxNDUyNbY0NzdV0lEKTi0uzszPAykwrAUAuDhWZSwAAAA="/>
  </w:docVars>
  <w:rsids>
    <w:rsidRoot w:val="005F07CB"/>
    <w:rsid w:val="00443148"/>
    <w:rsid w:val="005F0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2C7C1"/>
  <w15:chartTrackingRefBased/>
  <w15:docId w15:val="{66D703D9-E36E-417D-803E-F00FF6FAB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31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314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7</Words>
  <Characters>442</Characters>
  <Application>Microsoft Office Word</Application>
  <DocSecurity>0</DocSecurity>
  <Lines>3</Lines>
  <Paragraphs>1</Paragraphs>
  <ScaleCrop>false</ScaleCrop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to, Gabriella Nicole</dc:creator>
  <cp:keywords/>
  <dc:description/>
  <cp:lastModifiedBy>Pinto, Gabriella Nicole</cp:lastModifiedBy>
  <cp:revision>2</cp:revision>
  <dcterms:created xsi:type="dcterms:W3CDTF">2023-08-25T02:16:00Z</dcterms:created>
  <dcterms:modified xsi:type="dcterms:W3CDTF">2023-08-25T02:21:00Z</dcterms:modified>
</cp:coreProperties>
</file>